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markdown</w:t>
      </w:r>
    </w:p>
    <w:p>
      <w:pPr>
        <w:pStyle w:val="Author"/>
      </w:pPr>
      <w:r>
        <w:t xml:space="preserve">Sayanta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reading the cereal data into 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4.4</w:t>
      </w:r>
    </w:p>
    <w:p>
      <w:pPr>
        <w:pStyle w:val="SourceCode"/>
      </w:pPr>
      <w:r>
        <w:rPr>
          <w:rStyle w:val="NormalTok"/>
        </w:rPr>
        <w:t xml:space="preserve">Cereal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eals_practice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ets see how many cereals are in each typ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ereals_dat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kernel density of calories and fat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nel density of calor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1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nel density of f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d1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w calories and potassium are distributed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in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rote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otassiu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w calories are related to fat sugars and carbohydra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SourceCode"/>
      </w:pP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lori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bo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yp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reals_data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of calories with carbo,sugars and 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ich mfr has the least amount of fat and sugars contents so that we can conclude which is the healthiest among the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reals_dat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t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gars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fr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mfr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with fat and sodiu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reals_dat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t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dium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fr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mfr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fr which sells cereals with high calories</w:t>
      </w:r>
      <w:r>
        <w:br w:type="textWrapping"/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f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fr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alor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fr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reals_data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 Vs Manufactur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factur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mfr and rating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ati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fr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reals_data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 Vs Manufactur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factur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lets see what relation rating has with calo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ub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4.4</w:t>
      </w:r>
    </w:p>
    <w:p>
      <w:pPr>
        <w:pStyle w:val="SourceCode"/>
      </w:pPr>
      <w:r>
        <w:rPr>
          <w:rStyle w:val="KeywordTok"/>
        </w:rPr>
        <w:t xml:space="preserve">ggscatter</w:t>
      </w:r>
      <w:r>
        <w:rPr>
          <w:rStyle w:val="NormalTok"/>
        </w:rPr>
        <w:t xml:space="preserve">(Cereals_data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.coe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-markdown"/>
      <w:bookmarkEnd w:id="3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4" w:name="including-plots"/>
      <w:bookmarkEnd w:id="3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8559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3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markdown</dc:title>
  <dc:creator>Sayantan</dc:creator>
  <dcterms:created xsi:type="dcterms:W3CDTF">2018-04-28T12:36:04Z</dcterms:created>
  <dcterms:modified xsi:type="dcterms:W3CDTF">2018-04-28T12:36:04Z</dcterms:modified>
</cp:coreProperties>
</file>